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677856" w14:textId="77777777" w:rsidR="00386AE0" w:rsidRDefault="00386AE0" w:rsidP="00386AE0">
      <w:pPr>
        <w:widowControl w:val="0"/>
        <w:jc w:val="center"/>
        <w:rPr>
          <w:rFonts w:ascii="Bell MT" w:hAnsi="Bell MT"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Behavioral Observation Checklist</w:t>
      </w:r>
    </w:p>
    <w:p w14:paraId="3280353D" w14:textId="77777777" w:rsidR="00386AE0" w:rsidRDefault="00386AE0" w:rsidP="00386AE0">
      <w:pPr>
        <w:widowControl w:val="0"/>
        <w:rPr>
          <w:rFonts w:ascii="Bell MT" w:hAnsi="Bell MT"/>
          <w:snapToGrid w:val="0"/>
          <w:sz w:val="22"/>
        </w:rPr>
      </w:pPr>
    </w:p>
    <w:p w14:paraId="7B872F43" w14:textId="77777777" w:rsidR="00386AE0" w:rsidRDefault="00386AE0" w:rsidP="00386AE0">
      <w:pPr>
        <w:widowControl w:val="0"/>
        <w:spacing w:line="480" w:lineRule="auto"/>
        <w:rPr>
          <w:rFonts w:ascii="Bell MT" w:hAnsi="Bell MT"/>
          <w:snapToGrid w:val="0"/>
          <w:sz w:val="22"/>
          <w:u w:val="single"/>
        </w:rPr>
      </w:pPr>
      <w:r>
        <w:rPr>
          <w:rFonts w:ascii="Bell MT" w:hAnsi="Bell MT"/>
          <w:snapToGrid w:val="0"/>
          <w:sz w:val="22"/>
        </w:rPr>
        <w:t>Name of observed employee: ________________________________________________________________</w:t>
      </w:r>
    </w:p>
    <w:p w14:paraId="0C2D0FD5" w14:textId="77777777" w:rsidR="00386AE0" w:rsidRDefault="00386AE0" w:rsidP="00386AE0">
      <w:pPr>
        <w:widowControl w:val="0"/>
        <w:spacing w:line="480" w:lineRule="auto"/>
        <w:rPr>
          <w:rFonts w:ascii="Bell MT" w:hAnsi="Bell MT"/>
          <w:snapToGrid w:val="0"/>
          <w:sz w:val="22"/>
          <w:u w:val="single"/>
        </w:rPr>
      </w:pPr>
      <w:r>
        <w:rPr>
          <w:rFonts w:ascii="Bell MT" w:hAnsi="Bell MT"/>
          <w:snapToGrid w:val="0"/>
          <w:sz w:val="22"/>
        </w:rPr>
        <w:t>Date</w:t>
      </w:r>
      <w:r>
        <w:rPr>
          <w:rFonts w:ascii="Bell MT" w:hAnsi="Bell MT"/>
          <w:snapToGrid w:val="0"/>
          <w:sz w:val="22"/>
          <w:u w:val="single"/>
        </w:rPr>
        <w:t xml:space="preserve">                            </w:t>
      </w:r>
      <w:r>
        <w:rPr>
          <w:rFonts w:ascii="Bell MT" w:hAnsi="Bell MT"/>
          <w:snapToGrid w:val="0"/>
          <w:sz w:val="22"/>
        </w:rPr>
        <w:t xml:space="preserve">  Job Site: ______________________________________________________________</w:t>
      </w:r>
    </w:p>
    <w:p w14:paraId="37C526D6" w14:textId="77777777" w:rsidR="00386AE0" w:rsidRDefault="00386AE0" w:rsidP="00386AE0">
      <w:pPr>
        <w:widowControl w:val="0"/>
        <w:spacing w:line="480" w:lineRule="auto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Name of Supervisor: _______________________________________________________________________</w:t>
      </w:r>
    </w:p>
    <w:p w14:paraId="216FAC05" w14:textId="77777777" w:rsidR="00386AE0" w:rsidRDefault="00386AE0" w:rsidP="00386AE0">
      <w:pPr>
        <w:widowControl w:val="0"/>
        <w:spacing w:line="480" w:lineRule="auto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Witness:</w:t>
      </w:r>
      <w:r>
        <w:rPr>
          <w:rFonts w:ascii="Bell MT" w:hAnsi="Bell MT"/>
          <w:b/>
          <w:snapToGrid w:val="0"/>
          <w:sz w:val="22"/>
        </w:rPr>
        <w:t xml:space="preserve"> _________________________________________________________________________________</w:t>
      </w:r>
    </w:p>
    <w:p w14:paraId="54271235" w14:textId="77777777" w:rsidR="00386AE0" w:rsidRDefault="00386AE0" w:rsidP="00386AE0">
      <w:pPr>
        <w:widowControl w:val="0"/>
        <w:spacing w:line="360" w:lineRule="auto"/>
        <w:rPr>
          <w:rFonts w:ascii="Bell MT" w:hAnsi="Bell MT"/>
          <w:snapToGrid w:val="0"/>
          <w:sz w:val="12"/>
        </w:rPr>
      </w:pPr>
    </w:p>
    <w:p w14:paraId="79F265A6" w14:textId="1757E6B7" w:rsidR="00386AE0" w:rsidRDefault="00386AE0" w:rsidP="00386AE0">
      <w:pPr>
        <w:widowControl w:val="0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Check all those indicators or cues observed in the workplace.</w:t>
      </w:r>
    </w:p>
    <w:p w14:paraId="63328ECF" w14:textId="77777777" w:rsidR="00386AE0" w:rsidRDefault="00386AE0" w:rsidP="00386AE0">
      <w:pPr>
        <w:widowControl w:val="0"/>
        <w:rPr>
          <w:rFonts w:ascii="Bell MT" w:hAnsi="Bell MT"/>
          <w:snapToGrid w:val="0"/>
          <w:sz w:val="12"/>
        </w:rPr>
      </w:pPr>
    </w:p>
    <w:p w14:paraId="259D7EA2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b/>
          <w:snapToGrid w:val="0"/>
          <w:u w:val="single"/>
        </w:rPr>
        <w:t>Appearance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b/>
          <w:snapToGrid w:val="0"/>
          <w:u w:val="single"/>
        </w:rPr>
        <w:t>Behavior</w:t>
      </w:r>
    </w:p>
    <w:p w14:paraId="260FC1C1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glassy eye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  <w:sz w:val="24"/>
        </w:rPr>
        <w:t xml:space="preserve">    </w:t>
      </w:r>
      <w:r>
        <w:rPr>
          <w:rFonts w:ascii="Bell MT" w:hAnsi="Bell MT"/>
          <w:snapToGrid w:val="0"/>
          <w:sz w:val="24"/>
        </w:rPr>
        <w:tab/>
      </w:r>
      <w:r>
        <w:rPr>
          <w:rFonts w:ascii="Bell MT" w:hAnsi="Bell MT"/>
          <w:snapToGrid w:val="0"/>
        </w:rPr>
        <w:t>slurred speech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4588C5BB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blank stare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confused speech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2B166EC0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bloodshot eye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</w:t>
      </w:r>
      <w:r>
        <w:rPr>
          <w:rFonts w:ascii="Bell MT" w:hAnsi="Bell MT"/>
          <w:snapToGrid w:val="0"/>
        </w:rPr>
        <w:tab/>
        <w:t>staggering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bookmarkStart w:id="0" w:name="_GoBack"/>
      <w:bookmarkEnd w:id="0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16A39119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flushed face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i/>
          <w:snapToGrid w:val="0"/>
        </w:rPr>
        <w:tab/>
      </w:r>
      <w:r>
        <w:rPr>
          <w:rFonts w:ascii="Bell MT" w:hAnsi="Bell MT"/>
          <w:snapToGrid w:val="0"/>
        </w:rPr>
        <w:t>poor coordination</w:t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1C021B4A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alcohol smell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  <w:t>tremors/shake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17DDA9FF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marijuana smell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</w:p>
    <w:p w14:paraId="2DCF5363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altered appearance</w:t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05BEB5D7" w14:textId="77777777" w:rsidR="00386AE0" w:rsidRDefault="00386AE0" w:rsidP="00386AE0">
      <w:pPr>
        <w:widowControl w:val="0"/>
        <w:rPr>
          <w:rFonts w:ascii="Bell MT" w:hAnsi="Bell MT"/>
          <w:snapToGrid w:val="0"/>
          <w:sz w:val="12"/>
        </w:rPr>
      </w:pPr>
    </w:p>
    <w:p w14:paraId="0052A76A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b/>
          <w:snapToGrid w:val="0"/>
          <w:u w:val="single"/>
        </w:rPr>
        <w:t>Mood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b/>
          <w:snapToGrid w:val="0"/>
          <w:u w:val="single"/>
        </w:rPr>
        <w:t>Vigilance/Performance</w:t>
      </w:r>
    </w:p>
    <w:p w14:paraId="7DED4AB9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sudden mood changes</w:t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confused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13588469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isolating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disoriented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45DC72E8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extreme nervousness</w:t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drowsines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3531020D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belligerent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sleeping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34288969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aggressive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hearing thing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122C4F13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unusually quiet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seeing thing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</w:p>
    <w:p w14:paraId="48E23BC8" w14:textId="77777777" w:rsidR="00386AE0" w:rsidRDefault="00386AE0" w:rsidP="00386AE0">
      <w:pPr>
        <w:widowControl w:val="0"/>
        <w:rPr>
          <w:rFonts w:ascii="Bell MT" w:hAnsi="Bell MT"/>
          <w:snapToGrid w:val="0"/>
        </w:rPr>
      </w:pPr>
      <w:r>
        <w:rPr>
          <w:rFonts w:ascii="Bell MT" w:hAnsi="Bell MT"/>
          <w:snapToGrid w:val="0"/>
        </w:rPr>
        <w:t>unusually talkative</w:t>
      </w:r>
      <w:r>
        <w:rPr>
          <w:rFonts w:ascii="Bell MT" w:hAnsi="Bell MT"/>
          <w:snapToGrid w:val="0"/>
        </w:rPr>
        <w:tab/>
      </w:r>
      <w:proofErr w:type="gramStart"/>
      <w:r>
        <w:rPr>
          <w:rFonts w:ascii="Bell MT" w:hAnsi="Bell MT"/>
          <w:snapToGrid w:val="0"/>
        </w:rPr>
        <w:t xml:space="preserve">yes  </w:t>
      </w:r>
      <w:r>
        <w:rPr>
          <w:rFonts w:ascii="Wingdings" w:hAnsi="Wingdings"/>
          <w:snapToGrid w:val="0"/>
          <w:sz w:val="24"/>
        </w:rPr>
        <w:t></w:t>
      </w:r>
      <w:proofErr w:type="gramEnd"/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 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>blackouts</w:t>
      </w:r>
      <w:r>
        <w:rPr>
          <w:rFonts w:ascii="Bell MT" w:hAnsi="Bell MT"/>
          <w:snapToGrid w:val="0"/>
        </w:rPr>
        <w:tab/>
      </w:r>
      <w:r>
        <w:rPr>
          <w:rFonts w:ascii="Bell MT" w:hAnsi="Bell MT"/>
          <w:snapToGrid w:val="0"/>
        </w:rPr>
        <w:tab/>
        <w:t xml:space="preserve">yes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</w:t>
      </w:r>
      <w:r>
        <w:rPr>
          <w:rFonts w:ascii="Bell MT" w:hAnsi="Bell MT"/>
          <w:snapToGrid w:val="0"/>
        </w:rPr>
        <w:tab/>
        <w:t xml:space="preserve">no  </w:t>
      </w:r>
      <w:r>
        <w:rPr>
          <w:rFonts w:ascii="Wingdings" w:hAnsi="Wingdings"/>
          <w:snapToGrid w:val="0"/>
          <w:sz w:val="24"/>
        </w:rPr>
        <w:t></w:t>
      </w:r>
      <w:r>
        <w:rPr>
          <w:rFonts w:ascii="Bell MT" w:hAnsi="Bell MT"/>
          <w:snapToGrid w:val="0"/>
        </w:rPr>
        <w:t xml:space="preserve">     </w:t>
      </w:r>
    </w:p>
    <w:p w14:paraId="2A1C441F" w14:textId="77777777" w:rsidR="00386AE0" w:rsidRDefault="00386AE0" w:rsidP="00386AE0">
      <w:pPr>
        <w:widowControl w:val="0"/>
        <w:rPr>
          <w:rFonts w:ascii="Bell MT" w:hAnsi="Bell MT"/>
          <w:snapToGrid w:val="0"/>
          <w:sz w:val="12"/>
        </w:rPr>
      </w:pPr>
    </w:p>
    <w:p w14:paraId="196E1249" w14:textId="77777777" w:rsidR="00386AE0" w:rsidRDefault="00386AE0" w:rsidP="00386AE0">
      <w:pPr>
        <w:pStyle w:val="BodyText"/>
      </w:pPr>
      <w:r>
        <w:t>Respond to each of the questions below.  If you answer yes to any question, explain your response on the back of this form.</w:t>
      </w:r>
    </w:p>
    <w:p w14:paraId="2EC036C3" w14:textId="77777777" w:rsidR="00386AE0" w:rsidRDefault="00386AE0" w:rsidP="00386AE0">
      <w:pPr>
        <w:widowControl w:val="0"/>
        <w:rPr>
          <w:rFonts w:ascii="Bell MT" w:hAnsi="Bell MT"/>
          <w:snapToGrid w:val="0"/>
          <w:sz w:val="12"/>
        </w:rPr>
      </w:pPr>
    </w:p>
    <w:p w14:paraId="1F01B22E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Did you see the employee in possession of alcohol or drugs?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</w:p>
    <w:p w14:paraId="1F1D524C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in or on company property or while on company assignment?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</w:p>
    <w:p w14:paraId="42EB014E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Did you see the employee use alcohol or drugs in or</w:t>
      </w:r>
    </w:p>
    <w:p w14:paraId="4C9DE30E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on company property or while on company assignment?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</w:p>
    <w:p w14:paraId="601C6221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Was the employee able to perform assigned duties?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</w:p>
    <w:p w14:paraId="3BED8838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 xml:space="preserve">Was the employee involved in an accident? 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</w:p>
    <w:p w14:paraId="228FAC54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Did injuries require off-site medical treatment,</w:t>
      </w:r>
    </w:p>
    <w:p w14:paraId="7CD2E023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beyond first aide, exist as a result of an accident?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</w:p>
    <w:p w14:paraId="40EDA5D0" w14:textId="77777777" w:rsidR="00386AE0" w:rsidRDefault="00386AE0" w:rsidP="00386AE0">
      <w:pPr>
        <w:widowControl w:val="0"/>
        <w:jc w:val="both"/>
        <w:rPr>
          <w:rFonts w:ascii="Wingdings" w:hAnsi="Wingdings"/>
          <w:snapToGrid w:val="0"/>
          <w:sz w:val="24"/>
        </w:rPr>
      </w:pPr>
      <w:r>
        <w:rPr>
          <w:rFonts w:ascii="Bell MT" w:hAnsi="Bell MT"/>
          <w:snapToGrid w:val="0"/>
          <w:sz w:val="22"/>
        </w:rPr>
        <w:t>Did an accident cause damage in excess of $1,000</w:t>
      </w:r>
      <w:r>
        <w:rPr>
          <w:rFonts w:ascii="Bell MT" w:hAnsi="Bell MT"/>
          <w:snapToGrid w:val="0"/>
          <w:sz w:val="22"/>
        </w:rPr>
        <w:tab/>
        <w:t xml:space="preserve"> 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Yes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r>
        <w:rPr>
          <w:rFonts w:ascii="Bell MT" w:hAnsi="Bell MT"/>
          <w:snapToGrid w:val="0"/>
          <w:sz w:val="22"/>
        </w:rPr>
        <w:t xml:space="preserve"> </w:t>
      </w:r>
      <w:r>
        <w:rPr>
          <w:rFonts w:ascii="Bell MT" w:hAnsi="Bell MT"/>
          <w:snapToGrid w:val="0"/>
          <w:sz w:val="22"/>
        </w:rPr>
        <w:tab/>
      </w:r>
      <w:proofErr w:type="gramStart"/>
      <w:r>
        <w:rPr>
          <w:rFonts w:ascii="Bell MT" w:hAnsi="Bell MT"/>
          <w:snapToGrid w:val="0"/>
          <w:sz w:val="22"/>
        </w:rPr>
        <w:t>No</w:t>
      </w:r>
      <w:r>
        <w:rPr>
          <w:rFonts w:ascii="Bell MT" w:hAnsi="Bell MT"/>
          <w:snapToGrid w:val="0"/>
        </w:rPr>
        <w:t xml:space="preserve"> </w:t>
      </w:r>
      <w:r>
        <w:rPr>
          <w:rFonts w:ascii="Bell MT" w:hAnsi="Bell MT"/>
          <w:snapToGrid w:val="0"/>
        </w:rPr>
        <w:t></w:t>
      </w:r>
      <w:proofErr w:type="gramEnd"/>
    </w:p>
    <w:p w14:paraId="77FEE337" w14:textId="77777777" w:rsidR="00386AE0" w:rsidRDefault="00386AE0" w:rsidP="00386AE0">
      <w:pPr>
        <w:widowControl w:val="0"/>
        <w:jc w:val="both"/>
        <w:rPr>
          <w:rFonts w:ascii="Bell MT" w:hAnsi="Bell MT"/>
          <w:snapToGrid w:val="0"/>
          <w:sz w:val="22"/>
          <w:u w:val="single"/>
        </w:rPr>
      </w:pPr>
    </w:p>
    <w:p w14:paraId="085FC033" w14:textId="77777777" w:rsidR="00386AE0" w:rsidRDefault="00386AE0" w:rsidP="00386AE0">
      <w:pPr>
        <w:widowControl w:val="0"/>
        <w:spacing w:line="360" w:lineRule="auto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Signature of Supervisor   _____________________________________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Date ______________</w:t>
      </w:r>
    </w:p>
    <w:p w14:paraId="5C5D2AE2" w14:textId="77777777" w:rsidR="00386AE0" w:rsidRDefault="00386AE0" w:rsidP="00386AE0">
      <w:pPr>
        <w:widowControl w:val="0"/>
        <w:spacing w:line="360" w:lineRule="auto"/>
        <w:jc w:val="both"/>
        <w:rPr>
          <w:rFonts w:ascii="Bell MT" w:hAnsi="Bell MT"/>
          <w:snapToGrid w:val="0"/>
          <w:sz w:val="22"/>
        </w:rPr>
      </w:pPr>
    </w:p>
    <w:p w14:paraId="7D430F71" w14:textId="77777777" w:rsidR="00386AE0" w:rsidRDefault="00386AE0" w:rsidP="00386AE0">
      <w:pPr>
        <w:widowControl w:val="0"/>
        <w:spacing w:line="360" w:lineRule="auto"/>
        <w:jc w:val="both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Signature of Supervisor   _____________________________________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Date ______________</w:t>
      </w:r>
    </w:p>
    <w:p w14:paraId="10B45F1C" w14:textId="77777777" w:rsidR="00386AE0" w:rsidRDefault="00386AE0" w:rsidP="00386AE0">
      <w:pPr>
        <w:widowControl w:val="0"/>
        <w:spacing w:line="360" w:lineRule="auto"/>
        <w:jc w:val="both"/>
        <w:rPr>
          <w:rFonts w:ascii="Bell MT" w:hAnsi="Bell MT"/>
          <w:snapToGrid w:val="0"/>
          <w:sz w:val="22"/>
        </w:rPr>
      </w:pPr>
    </w:p>
    <w:p w14:paraId="72B16ECA" w14:textId="77777777" w:rsidR="00386AE0" w:rsidRDefault="00386AE0" w:rsidP="00386AE0">
      <w:pPr>
        <w:widowControl w:val="0"/>
        <w:jc w:val="both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snapToGrid w:val="0"/>
          <w:sz w:val="22"/>
        </w:rPr>
        <w:t>Signature of Supervisor   _____________________________________</w:t>
      </w:r>
      <w:r>
        <w:rPr>
          <w:rFonts w:ascii="Bell MT" w:hAnsi="Bell MT"/>
          <w:snapToGrid w:val="0"/>
          <w:sz w:val="22"/>
        </w:rPr>
        <w:tab/>
      </w:r>
      <w:r>
        <w:rPr>
          <w:rFonts w:ascii="Bell MT" w:hAnsi="Bell MT"/>
          <w:snapToGrid w:val="0"/>
          <w:sz w:val="22"/>
        </w:rPr>
        <w:tab/>
        <w:t>Date</w:t>
      </w:r>
      <w:r>
        <w:rPr>
          <w:rFonts w:ascii="Bell MT" w:hAnsi="Bell MT"/>
          <w:snapToGrid w:val="0"/>
          <w:sz w:val="24"/>
        </w:rPr>
        <w:t xml:space="preserve"> _____________</w:t>
      </w:r>
    </w:p>
    <w:p w14:paraId="1BF42F60" w14:textId="515443A3" w:rsidR="007E3366" w:rsidRDefault="007E3366">
      <w:pPr>
        <w:spacing w:after="160" w:line="259" w:lineRule="auto"/>
      </w:pPr>
      <w:r>
        <w:br w:type="page"/>
      </w:r>
    </w:p>
    <w:p w14:paraId="109D6FEA" w14:textId="7F4CFD0D" w:rsidR="007E3366" w:rsidRDefault="007E3366" w:rsidP="007E3366">
      <w:pPr>
        <w:pStyle w:val="Heading3"/>
      </w:pPr>
      <w:r>
        <w:lastRenderedPageBreak/>
        <w:t>Incident/Performance Report</w:t>
      </w:r>
    </w:p>
    <w:p w14:paraId="4794D57B" w14:textId="77777777" w:rsidR="007E3366" w:rsidRPr="007E3366" w:rsidRDefault="007E3366" w:rsidP="007E3366"/>
    <w:p w14:paraId="02DB0C19" w14:textId="376043B6" w:rsidR="007E3366" w:rsidRDefault="007E3366" w:rsidP="007E3366">
      <w:pPr>
        <w:widowControl w:val="0"/>
        <w:rPr>
          <w:rFonts w:ascii="Bell MT" w:hAnsi="Bell MT"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>Use this form to record any incidents, workplace performance or workplace behavior problems.  In situations where the circumstances are severe enough to warrant a post-accident or a for-cause drug test this document must be completed within 24 hours of the time the incident occurred and the testing was initiated.</w:t>
      </w:r>
    </w:p>
    <w:p w14:paraId="286BD561" w14:textId="77777777" w:rsidR="007E3366" w:rsidRDefault="007E3366" w:rsidP="007E3366">
      <w:pPr>
        <w:widowControl w:val="0"/>
        <w:rPr>
          <w:rFonts w:ascii="Bell MT" w:hAnsi="Bell MT"/>
          <w:snapToGrid w:val="0"/>
          <w:sz w:val="24"/>
        </w:rPr>
      </w:pPr>
    </w:p>
    <w:p w14:paraId="4BE5A9DB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 xml:space="preserve">Employee's name </w:t>
      </w:r>
      <w:r>
        <w:rPr>
          <w:rFonts w:ascii="Bell MT" w:hAnsi="Bell MT"/>
          <w:snapToGrid w:val="0"/>
          <w:sz w:val="24"/>
          <w:u w:val="single"/>
        </w:rPr>
        <w:t xml:space="preserve">                                                                 </w:t>
      </w:r>
      <w:r>
        <w:rPr>
          <w:rFonts w:ascii="Bell MT" w:hAnsi="Bell MT"/>
          <w:snapToGrid w:val="0"/>
          <w:sz w:val="24"/>
        </w:rPr>
        <w:t xml:space="preserve">   Date of incident: _______________</w:t>
      </w:r>
    </w:p>
    <w:p w14:paraId="44B20934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16"/>
          <w:u w:val="single"/>
        </w:rPr>
      </w:pPr>
    </w:p>
    <w:p w14:paraId="7D17F723" w14:textId="726DF495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 xml:space="preserve">Time of incident:  </w:t>
      </w:r>
      <w:r>
        <w:rPr>
          <w:rFonts w:ascii="Bell MT" w:hAnsi="Bell MT"/>
          <w:snapToGrid w:val="0"/>
          <w:sz w:val="24"/>
          <w:u w:val="single"/>
        </w:rPr>
        <w:t xml:space="preserve">                           </w:t>
      </w:r>
      <w:r>
        <w:rPr>
          <w:rFonts w:ascii="Bell MT" w:hAnsi="Bell MT"/>
          <w:snapToGrid w:val="0"/>
          <w:sz w:val="24"/>
        </w:rPr>
        <w:t xml:space="preserve">  Location of incident _______________________________</w:t>
      </w:r>
    </w:p>
    <w:p w14:paraId="1B710575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>Describe the incident in detail:</w:t>
      </w:r>
      <w:r>
        <w:rPr>
          <w:rFonts w:ascii="Bell MT" w:hAnsi="Bell MT"/>
          <w:b/>
          <w:snapToGrid w:val="0"/>
          <w:sz w:val="24"/>
        </w:rPr>
        <w:t xml:space="preserve">  ____________________________________________________</w:t>
      </w:r>
    </w:p>
    <w:p w14:paraId="59EB2A33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2DBED86B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0D815E4F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370BC395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595AFE86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12E33AE4" w14:textId="5073F743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12"/>
        </w:rPr>
      </w:pPr>
      <w:r>
        <w:rPr>
          <w:rFonts w:ascii="Bell MT" w:hAnsi="Bell MT"/>
          <w:snapToGrid w:val="0"/>
          <w:sz w:val="24"/>
        </w:rPr>
        <w:t xml:space="preserve">If additional space is needed, please use the back of the page. </w:t>
      </w:r>
    </w:p>
    <w:p w14:paraId="3256F8FF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12"/>
        </w:rPr>
      </w:pPr>
    </w:p>
    <w:p w14:paraId="4D9B2301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2"/>
        </w:rPr>
      </w:pPr>
      <w:r>
        <w:rPr>
          <w:rFonts w:ascii="Bell MT" w:hAnsi="Bell MT"/>
          <w:snapToGrid w:val="0"/>
          <w:sz w:val="22"/>
        </w:rPr>
        <w:t>Please list all witnesses to the behavior or incident.</w:t>
      </w:r>
    </w:p>
    <w:p w14:paraId="539ACB6F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747B34A4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359F772F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41AC0670" w14:textId="77777777" w:rsidR="007E3366" w:rsidRPr="00AC7011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  <w:u w:val="single"/>
        </w:rPr>
      </w:pPr>
      <w:r>
        <w:rPr>
          <w:rFonts w:ascii="Bell MT" w:hAnsi="Bell MT"/>
          <w:snapToGrid w:val="0"/>
          <w:sz w:val="22"/>
        </w:rPr>
        <w:t>Did you discuss the incident and/or behavior with the employee?</w:t>
      </w:r>
      <w:r>
        <w:rPr>
          <w:rFonts w:ascii="Bell MT" w:hAnsi="Bell MT"/>
          <w:snapToGrid w:val="0"/>
          <w:sz w:val="22"/>
        </w:rPr>
        <w:tab/>
        <w:t>Yes: ________ No: __________</w:t>
      </w:r>
    </w:p>
    <w:p w14:paraId="7F7FD1A6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2"/>
        </w:rPr>
      </w:pPr>
    </w:p>
    <w:p w14:paraId="659ABAC6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</w:rPr>
      </w:pPr>
      <w:r>
        <w:rPr>
          <w:rFonts w:ascii="Bell MT" w:hAnsi="Bell MT"/>
          <w:snapToGrid w:val="0"/>
          <w:sz w:val="22"/>
        </w:rPr>
        <w:t xml:space="preserve">Remarks:  </w:t>
      </w:r>
      <w:r>
        <w:rPr>
          <w:rFonts w:ascii="Bell MT" w:hAnsi="Bell MT"/>
          <w:b/>
          <w:snapToGrid w:val="0"/>
          <w:sz w:val="22"/>
        </w:rPr>
        <w:t>____________________________________________________________________________</w:t>
      </w:r>
    </w:p>
    <w:p w14:paraId="7BFC264D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13565927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72A6E656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07DF61CA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1FB72F44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</w:rPr>
      </w:pPr>
      <w:r>
        <w:rPr>
          <w:rFonts w:ascii="Bell MT" w:hAnsi="Bell MT"/>
          <w:b/>
          <w:snapToGrid w:val="0"/>
          <w:sz w:val="24"/>
        </w:rPr>
        <w:t>______________________________________________________________________________</w:t>
      </w:r>
    </w:p>
    <w:p w14:paraId="519D15F9" w14:textId="77777777" w:rsidR="007E3366" w:rsidRDefault="007E3366" w:rsidP="007E3366">
      <w:pPr>
        <w:widowControl w:val="0"/>
        <w:spacing w:line="360" w:lineRule="auto"/>
        <w:rPr>
          <w:rFonts w:ascii="Bell MT" w:hAnsi="Bell MT"/>
          <w:snapToGrid w:val="0"/>
          <w:sz w:val="24"/>
        </w:rPr>
      </w:pPr>
    </w:p>
    <w:p w14:paraId="1260DC3C" w14:textId="47319909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>Signature of Supervisor _</w:t>
      </w:r>
      <w:r>
        <w:rPr>
          <w:rFonts w:ascii="Bell MT" w:hAnsi="Bell MT"/>
          <w:b/>
          <w:snapToGrid w:val="0"/>
          <w:sz w:val="24"/>
        </w:rPr>
        <w:t xml:space="preserve">_________________________________ </w:t>
      </w:r>
      <w:r w:rsidRPr="007E3366">
        <w:rPr>
          <w:rFonts w:ascii="Bell MT" w:hAnsi="Bell MT"/>
          <w:bCs/>
          <w:snapToGrid w:val="0"/>
          <w:sz w:val="24"/>
        </w:rPr>
        <w:t>Date</w:t>
      </w:r>
      <w:r>
        <w:rPr>
          <w:rFonts w:ascii="Bell MT" w:hAnsi="Bell MT"/>
          <w:snapToGrid w:val="0"/>
          <w:sz w:val="24"/>
        </w:rPr>
        <w:t xml:space="preserve"> _</w:t>
      </w:r>
      <w:r>
        <w:rPr>
          <w:rFonts w:ascii="Bell MT" w:hAnsi="Bell MT"/>
          <w:b/>
          <w:snapToGrid w:val="0"/>
          <w:sz w:val="24"/>
        </w:rPr>
        <w:t>_____________</w:t>
      </w:r>
    </w:p>
    <w:p w14:paraId="28ED970E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</w:p>
    <w:p w14:paraId="3DC8C2D6" w14:textId="5AEB6606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>Signature of Supervisor _</w:t>
      </w:r>
      <w:r>
        <w:rPr>
          <w:rFonts w:ascii="Bell MT" w:hAnsi="Bell MT"/>
          <w:b/>
          <w:snapToGrid w:val="0"/>
          <w:sz w:val="24"/>
        </w:rPr>
        <w:t xml:space="preserve">_________________________________ </w:t>
      </w:r>
      <w:r w:rsidRPr="007E3366">
        <w:rPr>
          <w:rFonts w:ascii="Bell MT" w:hAnsi="Bell MT"/>
          <w:bCs/>
          <w:snapToGrid w:val="0"/>
          <w:sz w:val="24"/>
        </w:rPr>
        <w:t>Date</w:t>
      </w:r>
      <w:r>
        <w:rPr>
          <w:rFonts w:ascii="Bell MT" w:hAnsi="Bell MT"/>
          <w:snapToGrid w:val="0"/>
          <w:sz w:val="24"/>
        </w:rPr>
        <w:t xml:space="preserve"> _</w:t>
      </w:r>
      <w:r>
        <w:rPr>
          <w:rFonts w:ascii="Bell MT" w:hAnsi="Bell MT"/>
          <w:b/>
          <w:snapToGrid w:val="0"/>
          <w:sz w:val="24"/>
        </w:rPr>
        <w:t>_____________</w:t>
      </w:r>
    </w:p>
    <w:p w14:paraId="59E761E9" w14:textId="77777777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</w:p>
    <w:p w14:paraId="1CA3FD24" w14:textId="0682BE9F" w:rsidR="007E3366" w:rsidRDefault="007E3366" w:rsidP="007E3366">
      <w:pPr>
        <w:widowControl w:val="0"/>
        <w:spacing w:line="360" w:lineRule="auto"/>
        <w:rPr>
          <w:rFonts w:ascii="Bell MT" w:hAnsi="Bell MT"/>
          <w:b/>
          <w:snapToGrid w:val="0"/>
          <w:sz w:val="24"/>
        </w:rPr>
      </w:pPr>
      <w:r>
        <w:rPr>
          <w:rFonts w:ascii="Bell MT" w:hAnsi="Bell MT"/>
          <w:snapToGrid w:val="0"/>
          <w:sz w:val="24"/>
        </w:rPr>
        <w:t>Signature of Supervisor _</w:t>
      </w:r>
      <w:r>
        <w:rPr>
          <w:rFonts w:ascii="Bell MT" w:hAnsi="Bell MT"/>
          <w:b/>
          <w:snapToGrid w:val="0"/>
          <w:sz w:val="24"/>
        </w:rPr>
        <w:t xml:space="preserve">_________________________________ </w:t>
      </w:r>
      <w:r w:rsidRPr="007E3366">
        <w:rPr>
          <w:rFonts w:ascii="Bell MT" w:hAnsi="Bell MT"/>
          <w:bCs/>
          <w:snapToGrid w:val="0"/>
          <w:sz w:val="24"/>
        </w:rPr>
        <w:t>Date</w:t>
      </w:r>
      <w:r>
        <w:rPr>
          <w:rFonts w:ascii="Bell MT" w:hAnsi="Bell MT"/>
          <w:snapToGrid w:val="0"/>
          <w:sz w:val="24"/>
        </w:rPr>
        <w:t xml:space="preserve"> _</w:t>
      </w:r>
      <w:r>
        <w:rPr>
          <w:rFonts w:ascii="Bell MT" w:hAnsi="Bell MT"/>
          <w:b/>
          <w:snapToGrid w:val="0"/>
          <w:sz w:val="24"/>
        </w:rPr>
        <w:t>_____________</w:t>
      </w:r>
    </w:p>
    <w:p w14:paraId="28B3B116" w14:textId="77777777" w:rsidR="00EC1B53" w:rsidRDefault="00EC1B53"/>
    <w:sectPr w:rsidR="00EC1B53" w:rsidSect="00386AE0">
      <w:footerReference w:type="default" r:id="rId6"/>
      <w:pgSz w:w="12240" w:h="15840"/>
      <w:pgMar w:top="720" w:right="720" w:bottom="153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3256C" w14:textId="77777777" w:rsidR="00FB6F66" w:rsidRDefault="00FB6F66" w:rsidP="00386AE0">
      <w:r>
        <w:separator/>
      </w:r>
    </w:p>
  </w:endnote>
  <w:endnote w:type="continuationSeparator" w:id="0">
    <w:p w14:paraId="7DE56E7E" w14:textId="77777777" w:rsidR="00FB6F66" w:rsidRDefault="00FB6F66" w:rsidP="00386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187C6" w14:textId="77777777" w:rsidR="00386AE0" w:rsidRDefault="00386AE0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97DF7BA" wp14:editId="69C5ACE6">
              <wp:simplePos x="0" y="0"/>
              <wp:positionH relativeFrom="margin">
                <wp:posOffset>3919728</wp:posOffset>
              </wp:positionH>
              <wp:positionV relativeFrom="paragraph">
                <wp:posOffset>-37338</wp:posOffset>
              </wp:positionV>
              <wp:extent cx="3278632" cy="609854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8632" cy="60985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EBFAFA" w14:textId="77777777" w:rsidR="00386AE0" w:rsidRPr="000A2DB1" w:rsidRDefault="00386AE0" w:rsidP="00386AE0">
                          <w:pPr>
                            <w:ind w:right="360"/>
                            <w:jc w:val="right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0A2DB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9 E. Madison, Suite 1600</w:t>
                          </w:r>
                        </w:p>
                        <w:p w14:paraId="2A082C40" w14:textId="77777777" w:rsidR="00386AE0" w:rsidRPr="000A2DB1" w:rsidRDefault="00386AE0" w:rsidP="00386AE0">
                          <w:pPr>
                            <w:ind w:right="360"/>
                            <w:jc w:val="right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0A2DB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Chicago, IL  60602-4412</w:t>
                          </w:r>
                        </w:p>
                        <w:p w14:paraId="16966E84" w14:textId="77777777" w:rsidR="00386AE0" w:rsidRPr="000A2DB1" w:rsidRDefault="00386AE0" w:rsidP="00386AE0">
                          <w:pPr>
                            <w:ind w:right="360"/>
                            <w:jc w:val="right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0A2DB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Phone: 312-780-6316 Fax: 312-269-0309</w:t>
                          </w:r>
                        </w:p>
                        <w:p w14:paraId="241A7A92" w14:textId="77777777" w:rsidR="00386AE0" w:rsidRPr="000A2DB1" w:rsidRDefault="00386AE0" w:rsidP="00386AE0">
                          <w:pPr>
                            <w:ind w:right="360"/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0A2DB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www.ers-eap.com</w:t>
                          </w:r>
                        </w:p>
                        <w:p w14:paraId="73CBAE47" w14:textId="77777777" w:rsidR="000A2DB1" w:rsidRDefault="000A2D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7DF7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8.65pt;margin-top:-2.95pt;width:258.15pt;height:4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" filled="f" stroked="f">
              <v:textbox>
                <w:txbxContent>
                  <w:p w14:paraId="5AEBFAFA" w14:textId="77777777" w:rsidR="00386AE0" w:rsidRPr="000A2DB1" w:rsidRDefault="00386AE0" w:rsidP="00386AE0">
                    <w:pPr>
                      <w:ind w:right="360"/>
                      <w:jc w:val="right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0A2DB1">
                      <w:rPr>
                        <w:color w:val="FFFFFF" w:themeColor="background1"/>
                        <w:sz w:val="16"/>
                        <w:szCs w:val="16"/>
                      </w:rPr>
                      <w:t>29 E. Madison, Suite 1600</w:t>
                    </w:r>
                  </w:p>
                  <w:p w14:paraId="2A082C40" w14:textId="77777777" w:rsidR="00386AE0" w:rsidRPr="000A2DB1" w:rsidRDefault="00386AE0" w:rsidP="00386AE0">
                    <w:pPr>
                      <w:ind w:right="360"/>
                      <w:jc w:val="right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0A2DB1">
                      <w:rPr>
                        <w:color w:val="FFFFFF" w:themeColor="background1"/>
                        <w:sz w:val="16"/>
                        <w:szCs w:val="16"/>
                      </w:rPr>
                      <w:t>Chicago, IL  60602-4412</w:t>
                    </w:r>
                  </w:p>
                  <w:p w14:paraId="16966E84" w14:textId="77777777" w:rsidR="00386AE0" w:rsidRPr="000A2DB1" w:rsidRDefault="00386AE0" w:rsidP="00386AE0">
                    <w:pPr>
                      <w:ind w:right="360"/>
                      <w:jc w:val="right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0A2DB1">
                      <w:rPr>
                        <w:color w:val="FFFFFF" w:themeColor="background1"/>
                        <w:sz w:val="16"/>
                        <w:szCs w:val="16"/>
                      </w:rPr>
                      <w:t>Phone: 312-780-6316 Fax: 312-269-0309</w:t>
                    </w:r>
                  </w:p>
                  <w:p w14:paraId="241A7A92" w14:textId="77777777" w:rsidR="00386AE0" w:rsidRPr="000A2DB1" w:rsidRDefault="00386AE0" w:rsidP="00386AE0">
                    <w:pPr>
                      <w:ind w:right="360"/>
                      <w:jc w:val="right"/>
                      <w:rPr>
                        <w:sz w:val="16"/>
                        <w:szCs w:val="16"/>
                      </w:rPr>
                    </w:pPr>
                    <w:r w:rsidRPr="000A2DB1">
                      <w:rPr>
                        <w:color w:val="FFFFFF" w:themeColor="background1"/>
                        <w:sz w:val="16"/>
                        <w:szCs w:val="16"/>
                      </w:rPr>
                      <w:t>www.ers-eap.com</w:t>
                    </w:r>
                  </w:p>
                  <w:p w14:paraId="73CBAE47" w14:textId="77777777" w:rsidR="000A2DB1" w:rsidRDefault="000A2DB1"/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5C4463FE" wp14:editId="46BCFABD">
          <wp:simplePos x="0" y="0"/>
          <wp:positionH relativeFrom="margin">
            <wp:posOffset>-123825</wp:posOffset>
          </wp:positionH>
          <wp:positionV relativeFrom="paragraph">
            <wp:posOffset>-28575</wp:posOffset>
          </wp:positionV>
          <wp:extent cx="7099935" cy="557530"/>
          <wp:effectExtent l="0" t="0" r="571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9935" cy="557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7A2C0A5" w14:textId="77777777" w:rsidR="00386AE0" w:rsidRPr="00A1147B" w:rsidRDefault="00386AE0" w:rsidP="00386AE0">
    <w:pPr>
      <w:ind w:right="360"/>
    </w:pPr>
    <w:r>
      <w:tab/>
    </w:r>
  </w:p>
  <w:p w14:paraId="69C574BF" w14:textId="77777777" w:rsidR="00386AE0" w:rsidRDefault="00386AE0" w:rsidP="00386AE0">
    <w:pPr>
      <w:pStyle w:val="Footer"/>
      <w:tabs>
        <w:tab w:val="clear" w:pos="4680"/>
        <w:tab w:val="clear" w:pos="9360"/>
        <w:tab w:val="left" w:pos="13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CA3040" w14:textId="77777777" w:rsidR="00FB6F66" w:rsidRDefault="00FB6F66" w:rsidP="00386AE0">
      <w:r>
        <w:separator/>
      </w:r>
    </w:p>
  </w:footnote>
  <w:footnote w:type="continuationSeparator" w:id="0">
    <w:p w14:paraId="3B8A847B" w14:textId="77777777" w:rsidR="00FB6F66" w:rsidRDefault="00FB6F66" w:rsidP="00386A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LQwMDc1tDC1NDdV0lEKTi0uzszPAykwrAUAmHpYqCwAAAA="/>
  </w:docVars>
  <w:rsids>
    <w:rsidRoot w:val="00386AE0"/>
    <w:rsid w:val="000A2DB1"/>
    <w:rsid w:val="000B2784"/>
    <w:rsid w:val="0018376C"/>
    <w:rsid w:val="00386AE0"/>
    <w:rsid w:val="007E3366"/>
    <w:rsid w:val="00EB62EA"/>
    <w:rsid w:val="00EC1B53"/>
    <w:rsid w:val="00F309E7"/>
    <w:rsid w:val="00FB6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F4CE86"/>
  <w15:chartTrackingRefBased/>
  <w15:docId w15:val="{C1968D07-F6FD-4514-90DE-3D8F7A722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A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7E3366"/>
    <w:pPr>
      <w:keepNext/>
      <w:widowControl w:val="0"/>
      <w:spacing w:line="360" w:lineRule="auto"/>
      <w:jc w:val="center"/>
      <w:outlineLvl w:val="2"/>
    </w:pPr>
    <w:rPr>
      <w:rFonts w:ascii="Bell MT" w:hAnsi="Bell MT"/>
      <w:b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86AE0"/>
    <w:pPr>
      <w:widowControl w:val="0"/>
    </w:pPr>
    <w:rPr>
      <w:rFonts w:ascii="Bell MT" w:hAnsi="Bell MT"/>
      <w:snapToGrid w:val="0"/>
      <w:sz w:val="22"/>
    </w:rPr>
  </w:style>
  <w:style w:type="character" w:customStyle="1" w:styleId="BodyTextChar">
    <w:name w:val="Body Text Char"/>
    <w:basedOn w:val="DefaultParagraphFont"/>
    <w:link w:val="BodyText"/>
    <w:rsid w:val="00386AE0"/>
    <w:rPr>
      <w:rFonts w:ascii="Bell MT" w:eastAsia="Times New Roman" w:hAnsi="Bell MT" w:cs="Times New Roman"/>
      <w:snapToGrid w:val="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6A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6AE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86A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6AE0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7E3366"/>
    <w:rPr>
      <w:rFonts w:ascii="Bell MT" w:eastAsia="Times New Roman" w:hAnsi="Bell MT" w:cs="Times New Roman"/>
      <w:b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D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DB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ie Harper</dc:creator>
  <cp:keywords/>
  <dc:description/>
  <cp:lastModifiedBy>Bill Heffernan</cp:lastModifiedBy>
  <cp:revision>4</cp:revision>
  <cp:lastPrinted>2019-12-16T23:19:00Z</cp:lastPrinted>
  <dcterms:created xsi:type="dcterms:W3CDTF">2019-10-29T14:58:00Z</dcterms:created>
  <dcterms:modified xsi:type="dcterms:W3CDTF">2019-12-16T23:20:00Z</dcterms:modified>
</cp:coreProperties>
</file>